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0A5DFB" w:rsidRDefault="00D30DD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A5DFB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 xml:space="preserve">In </w:t>
      </w:r>
      <w:r w:rsidR="0063797B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>a</w:t>
      </w:r>
      <w:r w:rsidR="00F54360" w:rsidRPr="000A5DFB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>n Obese Diabetic Adult Patient (</w:t>
      </w:r>
      <w:r w:rsidRPr="000A5DFB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>P</w:t>
      </w:r>
      <w:r w:rsidR="0063797B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>) Will a</w:t>
      </w:r>
      <w:r w:rsidR="00F54360" w:rsidRPr="000A5DFB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 xml:space="preserve"> Structured</w:t>
      </w:r>
      <w:r w:rsidR="00F54360" w:rsidRPr="000A5DFB">
        <w:rPr>
          <w:rFonts w:ascii="Times New Roman" w:eastAsia="Times New Roman" w:hAnsi="Times New Roman" w:cs="Times New Roman"/>
          <w:color w:val="313131"/>
          <w:sz w:val="24"/>
          <w:szCs w:val="24"/>
        </w:rPr>
        <w:br/>
      </w:r>
      <w:r w:rsidR="0063797B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>Exercise Regimen a</w:t>
      </w:r>
      <w:r w:rsidR="00F54360" w:rsidRPr="000A5DFB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>nd Diet Plan Versus No Structured Exercise Or Diet</w:t>
      </w:r>
      <w:r w:rsidR="00F54360" w:rsidRPr="000A5DFB">
        <w:rPr>
          <w:rFonts w:ascii="Times New Roman" w:eastAsia="Times New Roman" w:hAnsi="Times New Roman" w:cs="Times New Roman"/>
          <w:color w:val="313131"/>
          <w:sz w:val="24"/>
          <w:szCs w:val="24"/>
        </w:rPr>
        <w:br/>
      </w:r>
      <w:r w:rsidR="00F54360" w:rsidRPr="000A5DFB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>Plan (</w:t>
      </w:r>
      <w:r w:rsidRPr="000A5DFB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>C</w:t>
      </w:r>
      <w:r w:rsidR="00F54360" w:rsidRPr="000A5DFB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 xml:space="preserve">) Reduce </w:t>
      </w:r>
      <w:r w:rsidRPr="000A5DFB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 xml:space="preserve">HAIC </w:t>
      </w:r>
      <w:r w:rsidR="00F54360" w:rsidRPr="000A5DFB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>(</w:t>
      </w:r>
      <w:r w:rsidRPr="000A5DFB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>O</w:t>
      </w:r>
      <w:r w:rsidR="00F54360" w:rsidRPr="000A5DFB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>) Within 12 Weeks Or 24 Weeks (</w:t>
      </w:r>
      <w:r w:rsidRPr="000A5DFB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>T</w:t>
      </w:r>
      <w:r w:rsidR="00F54360" w:rsidRPr="000A5DFB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>)</w:t>
      </w:r>
      <w:r w:rsidR="00F54360">
        <w:rPr>
          <w:rFonts w:ascii="Times New Roman" w:eastAsia="Times New Roman" w:hAnsi="Times New Roman" w:cs="Times New Roman"/>
          <w:color w:val="313131"/>
          <w:sz w:val="24"/>
          <w:szCs w:val="24"/>
          <w:shd w:val="clear" w:color="auto" w:fill="FFFFFF"/>
        </w:rPr>
        <w:t xml:space="preserve">. </w:t>
      </w:r>
    </w:p>
    <w:p w:rsidR="0008177B" w:rsidRDefault="00D30DD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D30DD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  <w:r w:rsidR="003103B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A68AC" w:rsidRDefault="00D30DD1" w:rsidP="001A68AC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1A68AC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Taheri, S., Chagoury, O., Zaghloul, H., Elhadad, S., Ahmed, S. H., Omar, O., &amp;</w:t>
      </w:r>
      <w:r w:rsidRPr="001A68AC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El Nahas, K. (2018). Diabetes Intervention Accentuating Diet and Enhancing Metabolism (DIADEM-I): a </w:t>
      </w:r>
      <w:r w:rsidR="001F620F" w:rsidRPr="001A68AC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randomized</w:t>
      </w:r>
      <w:r w:rsidRPr="001A68AC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controlled trial to examine the impact of an intensive lifestyle intervention consisting of a low-energy diet and physical activity on body weig</w:t>
      </w:r>
      <w:r w:rsidRPr="001A68AC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ht and metabolism in early type 2 diabetes mellitus: study protocol for a randomized controlled trial. </w:t>
      </w:r>
      <w:r w:rsidRPr="001A68A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rials</w:t>
      </w:r>
      <w:r w:rsidRPr="001A68AC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, </w:t>
      </w:r>
      <w:r w:rsidRPr="001A68A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</w:t>
      </w:r>
      <w:r w:rsidRPr="001A68AC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(1), 284.</w:t>
      </w:r>
    </w:p>
    <w:p w:rsidR="00251D15" w:rsidRDefault="00D30DD1" w:rsidP="003952C0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="002C2E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hile comparing the adult regime </w:t>
      </w:r>
      <w:r w:rsidR="00971B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xercises</w:t>
      </w:r>
      <w:r w:rsidR="002C2E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diet plan with a structured </w:t>
      </w:r>
      <w:r w:rsidR="00414A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rkout</w:t>
      </w:r>
      <w:r w:rsidR="002C2E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at </w:t>
      </w:r>
      <w:r w:rsidR="006C56F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duce HAIC in 12-24 weeks</w:t>
      </w:r>
      <w:r w:rsidR="00680C8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these scholars research </w:t>
      </w:r>
      <w:r w:rsidR="008F0B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 the impact of LED-based ILI</w:t>
      </w:r>
      <w:r w:rsidR="00ED74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Intensive lifestyle intervention)</w:t>
      </w:r>
      <w:r w:rsidR="008F0B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n body weight and diabetes remission in 18-50 years old </w:t>
      </w:r>
      <w:r w:rsidR="003952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dividuals</w:t>
      </w:r>
      <w:r w:rsidR="008F0B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3952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134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 outcome of their study incorporates the quality of life, mental health, </w:t>
      </w:r>
      <w:r w:rsidR="005027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hysical activity, cardiovascular health and complications of diabetes.</w:t>
      </w:r>
      <w:r w:rsidR="00AD35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32C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missions of type 2 diabetes mellitus can be achieved</w:t>
      </w:r>
      <w:r w:rsidR="00A802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0C64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ith a significant loss in weight among those who are </w:t>
      </w:r>
      <w:r w:rsidR="006A3E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younger </w:t>
      </w:r>
      <w:r w:rsidR="007518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required fewer medications. </w:t>
      </w:r>
      <w:r w:rsidR="006F2F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ow energy diet has substantial impacts on healthcare </w:t>
      </w:r>
      <w:r w:rsidR="005D13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rvices</w:t>
      </w:r>
      <w:r w:rsidR="006F2F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cross the world.</w:t>
      </w:r>
      <w:r w:rsidR="005D13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4A1EC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meal replacement approach along with physical activity is positively integrated for the promotio</w:t>
      </w:r>
      <w:r w:rsidR="005300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 of younger individual health</w:t>
      </w:r>
      <w:r w:rsidR="00D820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the early stages of type 2 diabetes</w:t>
      </w:r>
      <w:r w:rsidR="005300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</w:p>
    <w:p w:rsidR="008B3540" w:rsidRDefault="00D30DD1" w:rsidP="0025365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9383F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Sloan, R. P., Shapiro, P. A., McKinley, P. S., Bartels, M., Shimbo, D., Lauriola, V., &amp; Scodes, J. M. (2018). Aerobic Exercise Training and Inducible Inflammation: Results of a Randomized Controlled Trial in Healthy, Young Adults. </w:t>
      </w:r>
      <w:r w:rsidRPr="0069383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the American H</w:t>
      </w:r>
      <w:r w:rsidRPr="0069383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art Association</w:t>
      </w:r>
      <w:r w:rsidRPr="0069383F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, </w:t>
      </w:r>
      <w:r w:rsidRPr="0069383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</w:t>
      </w:r>
      <w:r w:rsidRPr="0069383F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(17), e010201.</w:t>
      </w:r>
      <w:r w:rsidR="004A1EC3" w:rsidRPr="0069383F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</w:p>
    <w:p w:rsidR="00CE58D7" w:rsidRDefault="00D30DD1" w:rsidP="0025365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authors in </w:t>
      </w:r>
      <w:r w:rsidR="00383A3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ir randomized control trial</w:t>
      </w:r>
      <w:r w:rsidR="00FC60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383A3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eflect the </w:t>
      </w:r>
      <w:r w:rsidR="00E510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flammation and training exercises for individual facing type 2 diabetes. </w:t>
      </w:r>
      <w:r w:rsidR="006465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exercise contains time for 12 </w:t>
      </w:r>
      <w:r w:rsidR="009F30C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eeks and a wait-list control by four weeks of sedentary deconditioning. </w:t>
      </w:r>
      <w:r w:rsidR="00F11F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capacity </w:t>
      </w:r>
      <w:r w:rsidR="00683C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y cardiopulmonary exercise was measured by the study entry (T1). </w:t>
      </w:r>
      <w:r w:rsidR="00D14A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re were no changes occur in inflammatory </w:t>
      </w:r>
      <w:r w:rsidR="00D14A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markers, and further analysis unfolded that </w:t>
      </w:r>
      <w:r w:rsidR="00A454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activity is affected by lipopolysaccharide level. </w:t>
      </w:r>
      <w:r w:rsidR="00E143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condition training exercise has anti-inflammatory effects. </w:t>
      </w:r>
      <w:r w:rsidR="00AB1F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owever, scholars have commented that aerobic exercise is progressive for properties of health promotion. </w:t>
      </w:r>
      <w:r w:rsidR="00201E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uring the weeks of research, </w:t>
      </w:r>
      <w:r w:rsidR="008B779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y fail to support the primary hypothesis regarding the promotional aspects of exercise on the pro</w:t>
      </w:r>
      <w:r w:rsidR="009E3B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</w:t>
      </w:r>
      <w:r w:rsidR="008B779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flammatory response.</w:t>
      </w:r>
      <w:r w:rsidR="00180E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96B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or healthy subjects and patients, the </w:t>
      </w:r>
      <w:r w:rsidR="00213F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raining and conditioning have specific </w:t>
      </w:r>
      <w:r w:rsidR="00F96B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ffects of </w:t>
      </w:r>
      <w:r w:rsidR="007C6C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dio protective</w:t>
      </w:r>
      <w:r w:rsidR="000E75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="000D56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erobic capacity </w:t>
      </w:r>
      <w:r w:rsidR="009E40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s enhanced through the twelve weeks of exercise. </w:t>
      </w:r>
    </w:p>
    <w:p w:rsidR="000C2C0B" w:rsidRDefault="00D30DD1" w:rsidP="0025365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20C8E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Van Den Hoek, D. J., Miller, C. T., Fraser, S. F., Selig, S. E., &amp; Dixon, J. B. (2017). Does exercise training augment improvements in quality of life induced by energy restriction for obese populations? A systematic review. </w:t>
      </w:r>
      <w:r w:rsidRPr="00820C8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Quality of Life </w:t>
      </w:r>
      <w:r w:rsidRPr="00820C8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search</w:t>
      </w:r>
      <w:r w:rsidRPr="00820C8E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, </w:t>
      </w:r>
      <w:r w:rsidRPr="00820C8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6</w:t>
      </w:r>
      <w:r w:rsidRPr="00820C8E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(10), 2593-2605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</w:p>
    <w:p w:rsidR="002E6028" w:rsidRDefault="00D30DD1" w:rsidP="0025365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nce there is a significant difference between t</w:t>
      </w:r>
      <w:r w:rsidR="009A05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 structured</w:t>
      </w:r>
      <w:r w:rsidR="00B72E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non-structured exercises, the authors in their systematic review raise the question that training improves the quality of life or not</w:t>
      </w:r>
      <w:r w:rsidR="002210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="00211D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y concerned about the energy restrictions faced by obese population. </w:t>
      </w:r>
      <w:r w:rsidR="005752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ype 2 diabetes and obesity have a close link with each other</w:t>
      </w:r>
      <w:r w:rsidR="00B077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2F5B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outcome of the study provided that after assessing nine hundred and fifty-two papers, four studies supported the </w:t>
      </w:r>
      <w:r w:rsidR="00556C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alth</w:t>
      </w:r>
      <w:r w:rsidR="002F5B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ffects of exercise.</w:t>
      </w:r>
      <w:r w:rsidR="00556CD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2C21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t also contains the energy restriction and health-related quality of life among adults</w:t>
      </w:r>
      <w:r w:rsidR="009245E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ith </w:t>
      </w:r>
      <w:r w:rsidR="00BB08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iabetes. </w:t>
      </w:r>
    </w:p>
    <w:p w:rsidR="001056FC" w:rsidRDefault="00D30DD1" w:rsidP="0025365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e to substantial heterogeneity, the finding</w:t>
      </w:r>
      <w:r w:rsidR="00CD45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this study is limited. However, one thing is very much clear that improve</w:t>
      </w:r>
      <w:r w:rsidR="00AB05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nt in</w:t>
      </w:r>
      <w:r w:rsidR="00CD45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capacity of exercise play a progressive role </w:t>
      </w:r>
      <w:r w:rsidR="00C150C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or facilitating more significant improvement </w:t>
      </w:r>
      <w:r w:rsidR="000C5E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health and diet. </w:t>
      </w:r>
      <w:r w:rsidR="0081524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or the obese adult, the existing study </w:t>
      </w:r>
      <w:r w:rsidR="001C47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llustrates that exercise is not feasible unless the body is regularized </w:t>
      </w:r>
      <w:r w:rsidR="006173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rough specific </w:t>
      </w:r>
      <w:r w:rsidR="00C60E3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</w:t>
      </w:r>
      <w:r w:rsidR="006173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ther measures. </w:t>
      </w:r>
      <w:r w:rsidR="005574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mparable readings should be utilized in the future research for </w:t>
      </w:r>
      <w:r w:rsidR="009568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fficient health-related quality of life assessment.</w:t>
      </w:r>
      <w:r w:rsidR="00CB4D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A163CF" w:rsidRDefault="00D30DD1" w:rsidP="00A163CF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1616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lastRenderedPageBreak/>
        <w:t>Duscha, B. D., Piner, L. W., Patel, M. P., Craig, K. P., Brady, M., McGarrah III, R. W., ... &amp; Kraus, W. E. (2018). Effects of a 12-week health program on peak VO2 and physical activity patterns after completing cardiac rehabilitation: A randomized control</w:t>
      </w:r>
      <w:r w:rsidRPr="00E1616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led trial. </w:t>
      </w:r>
      <w:r w:rsidRPr="00E1616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merican heart journal</w:t>
      </w:r>
      <w:r w:rsidRPr="00E1616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, </w:t>
      </w:r>
      <w:r w:rsidRPr="00E1616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9</w:t>
      </w:r>
      <w:r w:rsidRPr="00E1616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, 105-114.</w:t>
      </w:r>
    </w:p>
    <w:p w:rsidR="0091772A" w:rsidRDefault="00D30DD1" w:rsidP="00A163CF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xercise</w:t>
      </w:r>
      <w:r w:rsidR="00AA327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ducation, and motivation are essential for patients of diabetes and </w:t>
      </w:r>
      <w:r w:rsidR="00E115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AIC, and these patients are also influenced by cardiac health. </w:t>
      </w:r>
      <w:r w:rsidR="00F564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ccording to the randomized control </w:t>
      </w:r>
      <w:r w:rsidR="0043749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rial </w:t>
      </w:r>
      <w:r w:rsidR="00C61E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authors</w:t>
      </w:r>
      <w:r w:rsidR="008278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sses the effects of a 12-week health program. </w:t>
      </w:r>
      <w:r w:rsidR="00CA70D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y incorporate cardiac rehabilitation through activity patterns </w:t>
      </w:r>
      <w:r w:rsidR="00513A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</w:t>
      </w:r>
      <w:r w:rsidR="005E28E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upervised exercise. </w:t>
      </w:r>
      <w:r w:rsidR="001801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y using the physical activity trackers </w:t>
      </w:r>
      <w:r w:rsidR="003F39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health coaching </w:t>
      </w:r>
      <w:r w:rsidR="009340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program was implemented through the participation of twenty-five patients </w:t>
      </w:r>
      <w:r w:rsidR="000333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hich were randomized in moderate health or usual care after completing </w:t>
      </w:r>
      <w:r w:rsidR="00514F1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art rehabilitation. </w:t>
      </w:r>
    </w:p>
    <w:p w:rsidR="005A4183" w:rsidRDefault="00D30DD1" w:rsidP="00A163CF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program as mentioned by the scholars is effective and can sustain the gains in physical activity by site-based rehabilitation of heart disease. </w:t>
      </w:r>
      <w:r w:rsidR="00051A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significant purpose of this study was to </w:t>
      </w:r>
      <w:r w:rsidR="00DF3E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sess</w:t>
      </w:r>
      <w:r w:rsidR="00051A6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</w:t>
      </w:r>
      <w:r w:rsidR="00244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alth program which can maintain the well-being </w:t>
      </w:r>
      <w:r w:rsidR="00D65C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f the patient through physical activity with increasing levels </w:t>
      </w:r>
      <w:r w:rsidR="00475B5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at are attained after the </w:t>
      </w:r>
      <w:r w:rsidR="004B02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xercise</w:t>
      </w:r>
      <w:r w:rsidR="007255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="00C72A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ivergent changes between the health and usual care resulted in creating differences among various groups. </w:t>
      </w:r>
      <w:r w:rsidR="00244F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2C1F9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9165B" w:rsidRDefault="00D30DD1" w:rsidP="00A163CF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07271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Thind, H., Fava, J. L., Guthrie, K. M., Stroud, </w:t>
      </w:r>
      <w:r w:rsidRPr="00F07271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L., Gopalakrishnan, G., Sillice, M., &amp; Bock, B. C. (2018). Yoga as a Complementary Therapy for Adults with Type 2 Diabetes: Design and Rationale of the Healthy, Active, and Control (HA1C) Study. </w:t>
      </w:r>
      <w:r w:rsidRPr="00F0727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yoga therapy</w:t>
      </w:r>
      <w:r w:rsidRPr="00F07271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, </w:t>
      </w:r>
      <w:r w:rsidRPr="00F0727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8</w:t>
      </w:r>
      <w:r w:rsidRPr="00F07271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(1), 123-132.</w:t>
      </w:r>
    </w:p>
    <w:p w:rsidR="00A6597A" w:rsidRDefault="00D30DD1" w:rsidP="00A66CFF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="003672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researcher in this study used yoga as therapy for adults with type 2 diabetes through HAIC </w:t>
      </w:r>
      <w:r w:rsidR="009130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search</w:t>
      </w:r>
      <w:r w:rsidR="003672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9130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prevalence of diabetes in well-known fact in the United </w:t>
      </w:r>
      <w:r w:rsidR="001360E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ates and the scholars </w:t>
      </w:r>
      <w:r w:rsidR="003A04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rovide that medication is not enough to achieve glycemic control. </w:t>
      </w:r>
      <w:r w:rsidR="009939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y paid significant attention to the issues of stress </w:t>
      </w:r>
      <w:r w:rsidR="00E802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nagement</w:t>
      </w:r>
      <w:r w:rsidR="009939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E802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egular exercise, and a </w:t>
      </w:r>
      <w:r w:rsidR="00876C1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ustainable diet. </w:t>
      </w:r>
      <w:r w:rsidR="00440B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Yoga in this </w:t>
      </w:r>
      <w:r w:rsidR="00440B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regard is a mindful practice which is examined under the </w:t>
      </w:r>
      <w:r w:rsidR="0088091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althy, active and in control study design. </w:t>
      </w:r>
      <w:r w:rsidR="000B17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12-week yoga exercise</w:t>
      </w:r>
      <w:r w:rsidR="00C15A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8C0C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corporates stationery cycling and walking. </w:t>
      </w:r>
      <w:r w:rsidR="009C00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ith 3 to 6-months post-intervention, </w:t>
      </w:r>
      <w:r w:rsidR="008626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activity was conducted</w:t>
      </w:r>
      <w:r w:rsidR="007E7E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002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t the end of 12 weeks of treatment</w:t>
      </w:r>
      <w:r w:rsidR="003221B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ith a particular focus on acceptability and feasibility.  </w:t>
      </w:r>
    </w:p>
    <w:p w:rsidR="008D40D1" w:rsidRDefault="00D30DD1" w:rsidP="00A66CFF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 xml:space="preserve">The HAIC research </w:t>
      </w:r>
      <w:r w:rsidR="00CF2D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eflects the satisfaction, retention, and attendance of </w:t>
      </w:r>
      <w:r w:rsidR="00DF622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ycemic outcomes</w:t>
      </w:r>
      <w:r w:rsidR="007755B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ike the blood glucose, </w:t>
      </w:r>
      <w:r w:rsidR="00D31A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sting blood glucose and</w:t>
      </w:r>
      <w:r w:rsidR="00FA5CB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3A72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bA1c. </w:t>
      </w:r>
      <w:r w:rsidR="00345F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changes in the physiological and behavioral factors are </w:t>
      </w:r>
      <w:r w:rsidR="00117A7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lated</w:t>
      </w:r>
      <w:r w:rsidR="00345F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 the intervention of type 2 diabetes. </w:t>
      </w:r>
      <w:r w:rsidR="00117A7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t the end of the response, the study </w:t>
      </w:r>
      <w:r w:rsidR="00B242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owed</w:t>
      </w:r>
      <w:r w:rsidR="00117A7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0602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or the </w:t>
      </w:r>
      <w:r w:rsidR="00117A7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xploration of participants’ views for the program and their potential for the </w:t>
      </w:r>
      <w:r w:rsidR="008011C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tility of yoga in managing diabetes. </w:t>
      </w:r>
      <w:r w:rsidR="001A7A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301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2E72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</w:t>
      </w:r>
      <w:r w:rsidR="007C5C5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396F7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3617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B037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FF6D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0817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F845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6176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9A248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C526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7142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43273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985D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DB0B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E54A02" w:rsidRDefault="00D30DD1" w:rsidP="00764157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="00764157" w:rsidRPr="00E54A0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Kim, K. T., Cho, D. C., Sung, J. K., Kim, C. H., Kang, H., &amp; Kim, D. H. (2017). Changes in HbA1c levels and body mass index after successful decompression surgery in patients with type 2 diabetes mellitus and lumbar spinal stenosis: results of a 2-year follow-up study. </w:t>
      </w:r>
      <w:r w:rsidR="00764157" w:rsidRPr="00E54A0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Spine Journal</w:t>
      </w:r>
      <w:r w:rsidR="00764157" w:rsidRPr="00E54A0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, </w:t>
      </w:r>
      <w:r w:rsidR="00764157" w:rsidRPr="00E54A0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7</w:t>
      </w:r>
      <w:r w:rsidR="00764157" w:rsidRPr="00E54A0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(2), 203-210.</w:t>
      </w:r>
    </w:p>
    <w:p w:rsidR="009D19D0" w:rsidRDefault="00D30DD1" w:rsidP="009D19D0">
      <w:pPr>
        <w:spacing w:after="0" w:line="480" w:lineRule="auto"/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="004E436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prospective longitudi</w:t>
      </w:r>
      <w:r w:rsidR="00B242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l and observational study was</w:t>
      </w:r>
      <w:r w:rsidR="004E436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onducted to examine the changes in HbA1c level and body mass index a</w:t>
      </w:r>
      <w:r w:rsidR="0077498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ter the decompression surgery in patients of diabetes. </w:t>
      </w:r>
      <w:r w:rsidR="00A640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ccording to the authors diabetic and LSS patients (Lumbar Spinal Stenosis), a </w:t>
      </w:r>
      <w:r w:rsidR="00E21A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uccessful operation can facilitate glycemic control. </w:t>
      </w:r>
      <w:r w:rsidR="004100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t can increase the physical activity or training capacity of the patient to reduce the weight of the body. Without systematic </w:t>
      </w:r>
      <w:r w:rsidR="003768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esolution of the surgery or medical intervention, LSS can hinder the exercise </w:t>
      </w:r>
      <w:r w:rsidR="00F456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f individual along with impairment of glucose tolerance and regulation of body weight. </w:t>
      </w:r>
      <w:r w:rsidR="00EF0CF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t is crucial for the patients of diabetes to improve leg and back pain. </w:t>
      </w:r>
      <w:r w:rsidR="009D09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mparison of two groups was considered in the research, and it was found that after the surgery sugar and overweight become regulated. </w:t>
      </w:r>
      <w:r w:rsidR="00D065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fter the second year of surgery, significant BMI reduction was estimated by the </w:t>
      </w:r>
      <w:r w:rsidR="001764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searchers</w:t>
      </w:r>
      <w:r w:rsidR="00D065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0264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5709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186B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bookmarkStart w:id="0" w:name="_GoBack"/>
      <w:bookmarkEnd w:id="0"/>
      <w:r w:rsidR="001764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851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A10F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</w:t>
      </w:r>
      <w:r w:rsidR="002531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065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CB5F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50014">
        <w:t xml:space="preserve">     </w:t>
      </w:r>
      <w:r w:rsidR="00F456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4100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A640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97FDC" w:rsidRPr="00E54A0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r w:rsidR="0032364F" w:rsidRPr="00E54A0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r w:rsidR="001E36BB" w:rsidRPr="00E54A0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r w:rsidR="009554D5" w:rsidRPr="00E54A0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r w:rsidR="001C2AF7" w:rsidRPr="00E54A0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r w:rsidR="00931B9A" w:rsidRPr="00E54A0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r w:rsidR="00FE6E47" w:rsidRPr="00E54A0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r w:rsidR="007B735D" w:rsidRPr="00E54A0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r w:rsidR="007401E3" w:rsidRPr="00E54A0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r w:rsidR="00117A76" w:rsidRPr="00E54A0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r w:rsidR="00345F75" w:rsidRPr="00E54A0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r w:rsidR="00CF2DE1" w:rsidRPr="00E54A0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r w:rsidR="0060025D" w:rsidRPr="00E54A0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</w:p>
    <w:p w:rsidR="0008177B" w:rsidRPr="009D19D0" w:rsidRDefault="00D30DD1" w:rsidP="009D19D0">
      <w:pPr>
        <w:spacing w:after="0" w:line="480" w:lineRule="auto"/>
        <w:jc w:val="center"/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E94850" w:rsidRPr="00E94850" w:rsidRDefault="00D30DD1" w:rsidP="00E33885">
      <w:pPr>
        <w:spacing w:after="0" w:line="480" w:lineRule="auto"/>
        <w:ind w:left="720" w:hanging="720"/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Duscha, B. D., Piner, L. W., Patel, M. P., Craig, K. P., Brady, M., McGarrah III, R. W., ... &amp; Kraus, W. E. (2018). Effects of a 12-week health program on peak VO2 and physical activity patterns after completing cardiac 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rehabilitation: A randomized controlled trial. </w:t>
      </w:r>
      <w:r w:rsidRPr="00E9485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merican heart journal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, </w:t>
      </w:r>
      <w:r w:rsidRPr="00E9485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9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, 105-114.</w:t>
      </w:r>
      <w:r w:rsidR="007F595B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</w:p>
    <w:p w:rsidR="00E94850" w:rsidRPr="00E94850" w:rsidRDefault="00D30DD1" w:rsidP="00E33885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Kim, K. T., Cho, D. C., Sung, J. K., Kim, C. H., Kang, H., &amp; Kim, D. H. (2017). Changes in HbA1c levels and body mass index after successful decompression surgery in 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patients with type 2 diabetes mellitus and lumbar spinal stenosis: results of a 2-year follow-up study. </w:t>
      </w:r>
      <w:r w:rsidRPr="00E9485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Spine Journal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, </w:t>
      </w:r>
      <w:r w:rsidRPr="00E9485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7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(2), 203-210.</w:t>
      </w:r>
      <w:r w:rsidR="00F7316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r w:rsidR="008F594A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  </w:t>
      </w:r>
      <w:r w:rsidR="0066604B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  </w:t>
      </w:r>
      <w:r w:rsidR="006F171C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  </w:t>
      </w:r>
    </w:p>
    <w:p w:rsidR="00E94850" w:rsidRPr="00E94850" w:rsidRDefault="00D30DD1" w:rsidP="00E33885">
      <w:pPr>
        <w:spacing w:after="0" w:line="480" w:lineRule="auto"/>
        <w:ind w:left="720" w:hanging="720"/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Sloan, R. P., Shapiro, P. A., McKinley, P. S., Bartels, M., Shimbo, D., Lauriola, V., &amp; Scodes, J. M. (2018). Aerobic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Exercise Training and Inducible Inflammation: Results of a Randomized Controlled Trial in Healthy, Young Adults. </w:t>
      </w:r>
      <w:r w:rsidRPr="00E9485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the American Heart Association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, </w:t>
      </w:r>
      <w:r w:rsidRPr="00E9485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(17), e010201. </w:t>
      </w:r>
    </w:p>
    <w:p w:rsidR="00E94850" w:rsidRPr="00E94850" w:rsidRDefault="00D30DD1" w:rsidP="00E33885">
      <w:pPr>
        <w:spacing w:after="0" w:line="480" w:lineRule="auto"/>
        <w:ind w:left="720" w:hanging="720"/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Taheri, S., Chagoury, O., Zaghloul, H., Elhadad, S., Ahmed, S. H., Omar, O., &amp; El 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Nahas, K. (2018). Diabetes Intervention Accentuating Diet and Enhancing Metabolism (DIADEM-I): a randomized controlled trial to examine the impact of an intensive lifestyle intervention consisting of a low-energy diet and physical activity on body weight a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nd metabolism in early type 2 diabetes mellitus: study protocol for a randomized controlled trial. </w:t>
      </w:r>
      <w:r w:rsidRPr="00E9485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rials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, </w:t>
      </w:r>
      <w:r w:rsidRPr="00E9485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(1), 284.</w:t>
      </w:r>
    </w:p>
    <w:p w:rsidR="00E94850" w:rsidRPr="00E94850" w:rsidRDefault="00D30DD1" w:rsidP="00E33885">
      <w:pPr>
        <w:spacing w:after="0" w:line="480" w:lineRule="auto"/>
        <w:ind w:left="720" w:hanging="720"/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Thind, H., Fava, J. L., Guthrie, K. M., Stroud, L., Gopalakrishnan, G., Sillice, M., &amp; Bock, B. C. (2018). Yoga as a Complementary Therap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y for Adults with Type 2 Diabetes: Design and Rationale of the Healthy, Active, and Control (HA1C) Study. </w:t>
      </w:r>
      <w:r w:rsidRPr="00E9485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yoga therapy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, </w:t>
      </w:r>
      <w:r w:rsidRPr="00E9485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8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(1), 123-132.</w:t>
      </w:r>
    </w:p>
    <w:p w:rsidR="00E94850" w:rsidRPr="00E94850" w:rsidRDefault="00D30DD1" w:rsidP="00E33885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lastRenderedPageBreak/>
        <w:t>Van Den Hoek, D. J., Miller, C. T., Fraser, S. F., Selig, S. E., &amp; Dixon, J. B. (2017). Does ex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ercise training augment improvements in quality of life induced by energy restriction for obese populations? A systematic review. </w:t>
      </w:r>
      <w:r w:rsidRPr="00E9485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Quality of Life Research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, </w:t>
      </w:r>
      <w:r w:rsidRPr="00E9485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6</w:t>
      </w:r>
      <w:r w:rsidRPr="00E94850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(10), 2593-2605</w:t>
      </w:r>
      <w:r w:rsidRPr="00E9485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6A0A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74468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8D1C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E272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</w:p>
    <w:p w:rsidR="00DB7F85" w:rsidRDefault="00DB7F85" w:rsidP="00B84D9F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B84D9F" w:rsidRDefault="00B84D9F" w:rsidP="00A14F31">
      <w:pPr>
        <w:spacing w:after="0" w:line="480" w:lineRule="auto"/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</w:p>
    <w:p w:rsidR="00A90D75" w:rsidRDefault="00A90D75" w:rsidP="00A14F31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C7087A" w:rsidRDefault="00D30DD1" w:rsidP="00C7087A">
      <w:pPr>
        <w:spacing w:after="0" w:line="480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</w:p>
    <w:p w:rsidR="00921DF4" w:rsidRDefault="00921DF4" w:rsidP="00C7087A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C7087A" w:rsidRDefault="00C7087A" w:rsidP="001838F0">
      <w:pPr>
        <w:spacing w:after="0" w:line="480" w:lineRule="auto"/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</w:p>
    <w:p w:rsidR="00F00E97" w:rsidRDefault="00F00E97" w:rsidP="001838F0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1838F0" w:rsidRDefault="001838F0" w:rsidP="003F545A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08177B" w:rsidRPr="0008177B" w:rsidRDefault="0008177B" w:rsidP="003F545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08177B" w:rsidRPr="0008177B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0DD1" w:rsidRDefault="00D30DD1">
      <w:pPr>
        <w:spacing w:after="0" w:line="240" w:lineRule="auto"/>
      </w:pPr>
      <w:r>
        <w:separator/>
      </w:r>
    </w:p>
  </w:endnote>
  <w:endnote w:type="continuationSeparator" w:id="0">
    <w:p w:rsidR="00D30DD1" w:rsidRDefault="00D30D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0DD1" w:rsidRDefault="00D30DD1">
      <w:pPr>
        <w:spacing w:after="0" w:line="240" w:lineRule="auto"/>
      </w:pPr>
      <w:r>
        <w:separator/>
      </w:r>
    </w:p>
  </w:footnote>
  <w:footnote w:type="continuationSeparator" w:id="0">
    <w:p w:rsidR="00D30DD1" w:rsidRDefault="00D30D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D30DD1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</w:t>
    </w:r>
    <w:r w:rsidR="0020299C">
      <w:rPr>
        <w:rFonts w:ascii="Times New Roman" w:hAnsi="Times New Roman" w:cs="Times New Roman"/>
        <w:sz w:val="24"/>
        <w:szCs w:val="24"/>
      </w:rPr>
      <w:t xml:space="preserve"> Health Care &amp; Nursing 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86BF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D30DD1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ealth Care &amp; Nursing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186BF4">
      <w:rPr>
        <w:rFonts w:ascii="Times New Roman" w:hAnsi="Times New Roman" w:cs="Times New Roman"/>
        <w:noProof/>
        <w:sz w:val="24"/>
        <w:szCs w:val="24"/>
      </w:rPr>
      <w:t>7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qQUAopxoqiwAAAA="/>
  </w:docVars>
  <w:rsids>
    <w:rsidRoot w:val="0008177B"/>
    <w:rsid w:val="00024ABE"/>
    <w:rsid w:val="000264E7"/>
    <w:rsid w:val="00033393"/>
    <w:rsid w:val="00051A6C"/>
    <w:rsid w:val="00060287"/>
    <w:rsid w:val="0008177B"/>
    <w:rsid w:val="00081787"/>
    <w:rsid w:val="0009265B"/>
    <w:rsid w:val="000A5DFB"/>
    <w:rsid w:val="000A7C5A"/>
    <w:rsid w:val="000B175D"/>
    <w:rsid w:val="000C2C0B"/>
    <w:rsid w:val="000C5EB7"/>
    <w:rsid w:val="000C64D6"/>
    <w:rsid w:val="000D0ED6"/>
    <w:rsid w:val="000D56C8"/>
    <w:rsid w:val="000D579D"/>
    <w:rsid w:val="000E75AE"/>
    <w:rsid w:val="001056FC"/>
    <w:rsid w:val="00117A76"/>
    <w:rsid w:val="00130A33"/>
    <w:rsid w:val="001360EB"/>
    <w:rsid w:val="00141074"/>
    <w:rsid w:val="0017642C"/>
    <w:rsid w:val="00180100"/>
    <w:rsid w:val="00180E6C"/>
    <w:rsid w:val="001838F0"/>
    <w:rsid w:val="00186BF4"/>
    <w:rsid w:val="00187C02"/>
    <w:rsid w:val="001A02CC"/>
    <w:rsid w:val="001A3C5E"/>
    <w:rsid w:val="001A68AC"/>
    <w:rsid w:val="001A6DEC"/>
    <w:rsid w:val="001A7A60"/>
    <w:rsid w:val="001C1996"/>
    <w:rsid w:val="001C2AF7"/>
    <w:rsid w:val="001C3B0B"/>
    <w:rsid w:val="001C47F1"/>
    <w:rsid w:val="001D72A8"/>
    <w:rsid w:val="001E36BB"/>
    <w:rsid w:val="001F620F"/>
    <w:rsid w:val="00201ED5"/>
    <w:rsid w:val="0020299C"/>
    <w:rsid w:val="00211DD0"/>
    <w:rsid w:val="00213F46"/>
    <w:rsid w:val="0022104D"/>
    <w:rsid w:val="00244F9C"/>
    <w:rsid w:val="00251D15"/>
    <w:rsid w:val="00253101"/>
    <w:rsid w:val="0025365E"/>
    <w:rsid w:val="00267851"/>
    <w:rsid w:val="002777E7"/>
    <w:rsid w:val="00291CDC"/>
    <w:rsid w:val="00295D25"/>
    <w:rsid w:val="002C18D3"/>
    <w:rsid w:val="002C1F95"/>
    <w:rsid w:val="002C21C6"/>
    <w:rsid w:val="002C2E5D"/>
    <w:rsid w:val="002E6028"/>
    <w:rsid w:val="002E72C6"/>
    <w:rsid w:val="002F5B98"/>
    <w:rsid w:val="003103B9"/>
    <w:rsid w:val="003221BE"/>
    <w:rsid w:val="0032364F"/>
    <w:rsid w:val="00336E47"/>
    <w:rsid w:val="0034125C"/>
    <w:rsid w:val="00345F75"/>
    <w:rsid w:val="00366820"/>
    <w:rsid w:val="003672D2"/>
    <w:rsid w:val="0037680E"/>
    <w:rsid w:val="00383A3D"/>
    <w:rsid w:val="003952C0"/>
    <w:rsid w:val="00396F74"/>
    <w:rsid w:val="003A046F"/>
    <w:rsid w:val="003A7214"/>
    <w:rsid w:val="003F39B8"/>
    <w:rsid w:val="003F545A"/>
    <w:rsid w:val="00401109"/>
    <w:rsid w:val="00410056"/>
    <w:rsid w:val="00414A21"/>
    <w:rsid w:val="004178CF"/>
    <w:rsid w:val="0043273C"/>
    <w:rsid w:val="00437490"/>
    <w:rsid w:val="00440B27"/>
    <w:rsid w:val="00440B69"/>
    <w:rsid w:val="0045347C"/>
    <w:rsid w:val="00471063"/>
    <w:rsid w:val="00475B50"/>
    <w:rsid w:val="004A07E8"/>
    <w:rsid w:val="004A1EC3"/>
    <w:rsid w:val="004B0224"/>
    <w:rsid w:val="004C252B"/>
    <w:rsid w:val="004C32DD"/>
    <w:rsid w:val="004D1E72"/>
    <w:rsid w:val="004E436A"/>
    <w:rsid w:val="004F7C16"/>
    <w:rsid w:val="005027F8"/>
    <w:rsid w:val="00502A82"/>
    <w:rsid w:val="00513AB5"/>
    <w:rsid w:val="00514F19"/>
    <w:rsid w:val="00521EE6"/>
    <w:rsid w:val="00530024"/>
    <w:rsid w:val="00542FD7"/>
    <w:rsid w:val="00550EFD"/>
    <w:rsid w:val="00556CD7"/>
    <w:rsid w:val="005574B9"/>
    <w:rsid w:val="00570932"/>
    <w:rsid w:val="00575262"/>
    <w:rsid w:val="005A4183"/>
    <w:rsid w:val="005C20F1"/>
    <w:rsid w:val="005D13D2"/>
    <w:rsid w:val="005E28E5"/>
    <w:rsid w:val="0060025D"/>
    <w:rsid w:val="006173C9"/>
    <w:rsid w:val="0061765F"/>
    <w:rsid w:val="0063797B"/>
    <w:rsid w:val="0064656E"/>
    <w:rsid w:val="0066604B"/>
    <w:rsid w:val="00680C86"/>
    <w:rsid w:val="00683CED"/>
    <w:rsid w:val="0069383F"/>
    <w:rsid w:val="006A0A29"/>
    <w:rsid w:val="006A3ED1"/>
    <w:rsid w:val="006A4939"/>
    <w:rsid w:val="006B4F95"/>
    <w:rsid w:val="006C1450"/>
    <w:rsid w:val="006C56F5"/>
    <w:rsid w:val="006D1815"/>
    <w:rsid w:val="006D3089"/>
    <w:rsid w:val="006F171C"/>
    <w:rsid w:val="006F2F80"/>
    <w:rsid w:val="00712174"/>
    <w:rsid w:val="00714256"/>
    <w:rsid w:val="0072554A"/>
    <w:rsid w:val="007401E3"/>
    <w:rsid w:val="0074468A"/>
    <w:rsid w:val="0075069A"/>
    <w:rsid w:val="0075184E"/>
    <w:rsid w:val="00764157"/>
    <w:rsid w:val="00774986"/>
    <w:rsid w:val="007755B3"/>
    <w:rsid w:val="0078434F"/>
    <w:rsid w:val="007921E8"/>
    <w:rsid w:val="007A791A"/>
    <w:rsid w:val="007B735D"/>
    <w:rsid w:val="007C5C50"/>
    <w:rsid w:val="007C6C63"/>
    <w:rsid w:val="007E7EEF"/>
    <w:rsid w:val="007F595B"/>
    <w:rsid w:val="008011CB"/>
    <w:rsid w:val="00807E6C"/>
    <w:rsid w:val="0081524C"/>
    <w:rsid w:val="00820C8E"/>
    <w:rsid w:val="008248C1"/>
    <w:rsid w:val="00827880"/>
    <w:rsid w:val="008350DC"/>
    <w:rsid w:val="008626D6"/>
    <w:rsid w:val="00876C1B"/>
    <w:rsid w:val="00877CA7"/>
    <w:rsid w:val="00880918"/>
    <w:rsid w:val="008B3540"/>
    <w:rsid w:val="008B7797"/>
    <w:rsid w:val="008C0C23"/>
    <w:rsid w:val="008D1CB8"/>
    <w:rsid w:val="008D40D1"/>
    <w:rsid w:val="008F0B23"/>
    <w:rsid w:val="008F594A"/>
    <w:rsid w:val="008F794C"/>
    <w:rsid w:val="00913010"/>
    <w:rsid w:val="0091772A"/>
    <w:rsid w:val="00921DF4"/>
    <w:rsid w:val="009245E5"/>
    <w:rsid w:val="00931B9A"/>
    <w:rsid w:val="00934012"/>
    <w:rsid w:val="0094430F"/>
    <w:rsid w:val="009554D5"/>
    <w:rsid w:val="00956847"/>
    <w:rsid w:val="00971B42"/>
    <w:rsid w:val="00985D3B"/>
    <w:rsid w:val="00993998"/>
    <w:rsid w:val="009A0592"/>
    <w:rsid w:val="009A2481"/>
    <w:rsid w:val="009C00B1"/>
    <w:rsid w:val="009D09D0"/>
    <w:rsid w:val="009D19D0"/>
    <w:rsid w:val="009D4470"/>
    <w:rsid w:val="009E3B5D"/>
    <w:rsid w:val="009E40F7"/>
    <w:rsid w:val="009E7C00"/>
    <w:rsid w:val="009F30C3"/>
    <w:rsid w:val="00A106AF"/>
    <w:rsid w:val="00A10F20"/>
    <w:rsid w:val="00A14F31"/>
    <w:rsid w:val="00A163CF"/>
    <w:rsid w:val="00A2413A"/>
    <w:rsid w:val="00A4374D"/>
    <w:rsid w:val="00A45475"/>
    <w:rsid w:val="00A50CFB"/>
    <w:rsid w:val="00A57567"/>
    <w:rsid w:val="00A640ED"/>
    <w:rsid w:val="00A6597A"/>
    <w:rsid w:val="00A66CFF"/>
    <w:rsid w:val="00A72D53"/>
    <w:rsid w:val="00A802AE"/>
    <w:rsid w:val="00A8515F"/>
    <w:rsid w:val="00A9074F"/>
    <w:rsid w:val="00A90D75"/>
    <w:rsid w:val="00A97FDC"/>
    <w:rsid w:val="00AA17C1"/>
    <w:rsid w:val="00AA327F"/>
    <w:rsid w:val="00AA6B8F"/>
    <w:rsid w:val="00AB0512"/>
    <w:rsid w:val="00AB1FCA"/>
    <w:rsid w:val="00AD3501"/>
    <w:rsid w:val="00AE2468"/>
    <w:rsid w:val="00AF3778"/>
    <w:rsid w:val="00B037AD"/>
    <w:rsid w:val="00B03820"/>
    <w:rsid w:val="00B0779C"/>
    <w:rsid w:val="00B242E2"/>
    <w:rsid w:val="00B32D17"/>
    <w:rsid w:val="00B405F9"/>
    <w:rsid w:val="00B72E5B"/>
    <w:rsid w:val="00B73412"/>
    <w:rsid w:val="00B84D9F"/>
    <w:rsid w:val="00B936E8"/>
    <w:rsid w:val="00BB087A"/>
    <w:rsid w:val="00BB5748"/>
    <w:rsid w:val="00C1021E"/>
    <w:rsid w:val="00C150C7"/>
    <w:rsid w:val="00C15A7A"/>
    <w:rsid w:val="00C51097"/>
    <w:rsid w:val="00C52687"/>
    <w:rsid w:val="00C5356B"/>
    <w:rsid w:val="00C60E3F"/>
    <w:rsid w:val="00C61EFC"/>
    <w:rsid w:val="00C7087A"/>
    <w:rsid w:val="00C72A9F"/>
    <w:rsid w:val="00C74D28"/>
    <w:rsid w:val="00C75C92"/>
    <w:rsid w:val="00C97073"/>
    <w:rsid w:val="00CA2688"/>
    <w:rsid w:val="00CA70DA"/>
    <w:rsid w:val="00CB4D4A"/>
    <w:rsid w:val="00CB5FF4"/>
    <w:rsid w:val="00CD4508"/>
    <w:rsid w:val="00CE58D7"/>
    <w:rsid w:val="00CF0A51"/>
    <w:rsid w:val="00CF2DE1"/>
    <w:rsid w:val="00D065D8"/>
    <w:rsid w:val="00D14A5C"/>
    <w:rsid w:val="00D279C9"/>
    <w:rsid w:val="00D30DD1"/>
    <w:rsid w:val="00D31AD0"/>
    <w:rsid w:val="00D3617F"/>
    <w:rsid w:val="00D50014"/>
    <w:rsid w:val="00D5076D"/>
    <w:rsid w:val="00D65C66"/>
    <w:rsid w:val="00D77541"/>
    <w:rsid w:val="00D82021"/>
    <w:rsid w:val="00D9165B"/>
    <w:rsid w:val="00D95087"/>
    <w:rsid w:val="00DB0B43"/>
    <w:rsid w:val="00DB7F85"/>
    <w:rsid w:val="00DF3E5F"/>
    <w:rsid w:val="00DF622B"/>
    <w:rsid w:val="00E01074"/>
    <w:rsid w:val="00E115FF"/>
    <w:rsid w:val="00E1343A"/>
    <w:rsid w:val="00E14358"/>
    <w:rsid w:val="00E16165"/>
    <w:rsid w:val="00E21A48"/>
    <w:rsid w:val="00E27225"/>
    <w:rsid w:val="00E33885"/>
    <w:rsid w:val="00E5109B"/>
    <w:rsid w:val="00E54A02"/>
    <w:rsid w:val="00E802E0"/>
    <w:rsid w:val="00E80557"/>
    <w:rsid w:val="00E94850"/>
    <w:rsid w:val="00EA135B"/>
    <w:rsid w:val="00EB0CB7"/>
    <w:rsid w:val="00ED7422"/>
    <w:rsid w:val="00EF0CF5"/>
    <w:rsid w:val="00EF1641"/>
    <w:rsid w:val="00F00E97"/>
    <w:rsid w:val="00F07271"/>
    <w:rsid w:val="00F11F0E"/>
    <w:rsid w:val="00F3014E"/>
    <w:rsid w:val="00F32C12"/>
    <w:rsid w:val="00F456D8"/>
    <w:rsid w:val="00F54360"/>
    <w:rsid w:val="00F564DD"/>
    <w:rsid w:val="00F73165"/>
    <w:rsid w:val="00F84511"/>
    <w:rsid w:val="00F94B9F"/>
    <w:rsid w:val="00F96B6E"/>
    <w:rsid w:val="00FA5CBF"/>
    <w:rsid w:val="00FC2431"/>
    <w:rsid w:val="00FC60C1"/>
    <w:rsid w:val="00FD3B0B"/>
    <w:rsid w:val="00FE6E47"/>
    <w:rsid w:val="00FF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7</Pages>
  <Words>1520</Words>
  <Characters>867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01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xyz</cp:lastModifiedBy>
  <cp:revision>254</cp:revision>
  <dcterms:created xsi:type="dcterms:W3CDTF">2018-03-16T10:57:00Z</dcterms:created>
  <dcterms:modified xsi:type="dcterms:W3CDTF">2019-01-29T06:28:00Z</dcterms:modified>
</cp:coreProperties>
</file>